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A0A9A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ab/>
        <w:t xml:space="preserve"> C# Programming Language-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CsharpChecklist</w:t>
      </w:r>
      <w:proofErr w:type="spellEnd"/>
    </w:p>
    <w:p w14:paraId="30556022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EE73F8">
        <w:rPr>
          <w:rFonts w:ascii="Times New Roman" w:hAnsi="Times New Roman" w:cs="Times New Roman"/>
          <w:sz w:val="28"/>
          <w:szCs w:val="28"/>
        </w:rPr>
        <w:t>Sno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>.</w:t>
      </w:r>
      <w:r w:rsidRPr="00EE73F8">
        <w:rPr>
          <w:rFonts w:ascii="Times New Roman" w:hAnsi="Times New Roman" w:cs="Times New Roman"/>
          <w:sz w:val="28"/>
          <w:szCs w:val="28"/>
        </w:rPr>
        <w:tab/>
        <w:t>Topic</w:t>
      </w:r>
    </w:p>
    <w:p w14:paraId="5655B5F1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</w:t>
      </w:r>
      <w:r w:rsidRPr="00EE73F8">
        <w:rPr>
          <w:rFonts w:ascii="Times New Roman" w:hAnsi="Times New Roman" w:cs="Times New Roman"/>
          <w:sz w:val="28"/>
          <w:szCs w:val="28"/>
        </w:rPr>
        <w:tab/>
        <w:t>About C# Programming Language like history and type and purpose and features? What is OOPS?</w:t>
      </w:r>
    </w:p>
    <w:p w14:paraId="3131C43B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is .NET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Framework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What ar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mpiler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Difference between Compiler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Interpreter ?</w:t>
      </w:r>
      <w:proofErr w:type="gramEnd"/>
    </w:p>
    <w:p w14:paraId="5D41D191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Classes in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#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Class nam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nvention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Types of classes lik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partial ,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non static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and static ?</w:t>
      </w:r>
    </w:p>
    <w:p w14:paraId="4111821D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</w:t>
      </w:r>
      <w:r w:rsidRPr="00EE73F8">
        <w:rPr>
          <w:rFonts w:ascii="Times New Roman" w:hAnsi="Times New Roman" w:cs="Times New Roman"/>
          <w:sz w:val="28"/>
          <w:szCs w:val="28"/>
        </w:rPr>
        <w:tab/>
        <w:t>Escape Sequences?</w:t>
      </w:r>
    </w:p>
    <w:p w14:paraId="57B97597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Basic Structure of C# Program lik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Main( )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Method usage ? Explaining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Commad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Lin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rguments .</w:t>
      </w:r>
      <w:proofErr w:type="gramEnd"/>
    </w:p>
    <w:p w14:paraId="00E100A5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ar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namespaces ?</w:t>
      </w:r>
      <w:proofErr w:type="gramEnd"/>
    </w:p>
    <w:p w14:paraId="52E264CD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7</w:t>
      </w:r>
      <w:r w:rsidRPr="00EE73F8">
        <w:rPr>
          <w:rFonts w:ascii="Times New Roman" w:hAnsi="Times New Roman" w:cs="Times New Roman"/>
          <w:sz w:val="28"/>
          <w:szCs w:val="28"/>
        </w:rPr>
        <w:tab/>
        <w:t>What is the difference between classes and namespaces?</w:t>
      </w:r>
    </w:p>
    <w:p w14:paraId="5241E26A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8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is the process of compiling of C# sourc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de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Explain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LR ,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CLS and CTS ? Explaining Languag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Interoperability ?</w:t>
      </w:r>
      <w:proofErr w:type="gramEnd"/>
    </w:p>
    <w:p w14:paraId="4497EEEC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9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reading and Writing the text files by using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FileStream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EE73F8">
        <w:rPr>
          <w:rFonts w:ascii="Times New Roman" w:hAnsi="Times New Roman" w:cs="Times New Roman"/>
          <w:sz w:val="28"/>
          <w:szCs w:val="28"/>
        </w:rPr>
        <w:t>class,StreamReader</w:t>
      </w:r>
      <w:proofErr w:type="spellEnd"/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StreamWriter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>.</w:t>
      </w:r>
    </w:p>
    <w:p w14:paraId="13B5BB97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0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is JIT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mpiler ?</w:t>
      </w:r>
      <w:proofErr w:type="gramEnd"/>
    </w:p>
    <w:p w14:paraId="3DEA39E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1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i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ssembly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Types of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ssembly ?</w:t>
      </w:r>
      <w:proofErr w:type="gramEnd"/>
    </w:p>
    <w:p w14:paraId="5DBBB5D8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2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i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Object ?</w:t>
      </w:r>
      <w:proofErr w:type="gramEnd"/>
    </w:p>
    <w:p w14:paraId="053C0D6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3</w:t>
      </w:r>
      <w:r w:rsidRPr="00EE73F8">
        <w:rPr>
          <w:rFonts w:ascii="Times New Roman" w:hAnsi="Times New Roman" w:cs="Times New Roman"/>
          <w:sz w:val="28"/>
          <w:szCs w:val="28"/>
        </w:rPr>
        <w:tab/>
        <w:t>What is the base class of all classes in the .NET Framework?</w:t>
      </w:r>
    </w:p>
    <w:p w14:paraId="6BDA7AB6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4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.NET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rchitecture ?</w:t>
      </w:r>
      <w:proofErr w:type="gramEnd"/>
    </w:p>
    <w:p w14:paraId="37A2799A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5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Latest .NET Framework and Latest C#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language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How many .Net based language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vailable ?</w:t>
      </w:r>
      <w:proofErr w:type="gramEnd"/>
    </w:p>
    <w:p w14:paraId="6F1FC88F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6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are Variables? Variable Nam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nvention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Declaring and Initializ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Variables ?</w:t>
      </w:r>
      <w:proofErr w:type="gramEnd"/>
    </w:p>
    <w:p w14:paraId="315DF7F5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7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are Data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Type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Types of Data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types ?</w:t>
      </w:r>
      <w:proofErr w:type="gramEnd"/>
    </w:p>
    <w:p w14:paraId="7CFE3BF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8</w:t>
      </w:r>
      <w:r w:rsidRPr="00EE73F8">
        <w:rPr>
          <w:rFonts w:ascii="Times New Roman" w:hAnsi="Times New Roman" w:cs="Times New Roman"/>
          <w:sz w:val="28"/>
          <w:szCs w:val="28"/>
        </w:rPr>
        <w:tab/>
        <w:t>Difference between Value type and reference type data types?</w:t>
      </w:r>
    </w:p>
    <w:p w14:paraId="404F0A8F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19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Difference between dynamic and var typ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variables ?</w:t>
      </w:r>
      <w:proofErr w:type="gramEnd"/>
    </w:p>
    <w:p w14:paraId="3354E0CC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0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Difference between variables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nstants ?</w:t>
      </w:r>
      <w:proofErr w:type="gramEnd"/>
    </w:p>
    <w:p w14:paraId="5A40CB93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lastRenderedPageBreak/>
        <w:t>21</w:t>
      </w:r>
      <w:r w:rsidRPr="00EE73F8">
        <w:rPr>
          <w:rFonts w:ascii="Times New Roman" w:hAnsi="Times New Roman" w:cs="Times New Roman"/>
          <w:sz w:val="28"/>
          <w:szCs w:val="28"/>
        </w:rPr>
        <w:tab/>
        <w:t>Difference between constants and read only fields?</w:t>
      </w:r>
    </w:p>
    <w:p w14:paraId="02CE9B9A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2</w:t>
      </w:r>
      <w:r w:rsidRPr="00EE73F8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Console.ReadLine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()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Console.WriteLine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()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Functionality ?</w:t>
      </w:r>
      <w:proofErr w:type="gramEnd"/>
    </w:p>
    <w:p w14:paraId="4B340437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3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is us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Keyword ?</w:t>
      </w:r>
      <w:proofErr w:type="gramEnd"/>
    </w:p>
    <w:p w14:paraId="25927E56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4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are comments in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#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Types of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mments ?</w:t>
      </w:r>
      <w:proofErr w:type="gramEnd"/>
    </w:p>
    <w:p w14:paraId="0005773F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5</w:t>
      </w:r>
      <w:r w:rsidRPr="00EE73F8">
        <w:rPr>
          <w:rFonts w:ascii="Times New Roman" w:hAnsi="Times New Roman" w:cs="Times New Roman"/>
          <w:sz w:val="28"/>
          <w:szCs w:val="28"/>
        </w:rPr>
        <w:tab/>
        <w:t>Instantiating Class and its process?</w:t>
      </w:r>
    </w:p>
    <w:p w14:paraId="6CBC62BB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6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are operators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Operand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Types of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Operator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Conversions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asting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Boxing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Unboxing ?</w:t>
      </w:r>
      <w:proofErr w:type="gramEnd"/>
    </w:p>
    <w:p w14:paraId="12249EA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7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rithmetic ,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Arithmetic assignment , Unary , Comparison and Logical Operators ?</w:t>
      </w:r>
    </w:p>
    <w:p w14:paraId="21E6C0D6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8</w:t>
      </w:r>
      <w:r w:rsidRPr="00EE73F8">
        <w:rPr>
          <w:rFonts w:ascii="Times New Roman" w:hAnsi="Times New Roman" w:cs="Times New Roman"/>
          <w:sz w:val="28"/>
          <w:szCs w:val="28"/>
        </w:rPr>
        <w:tab/>
        <w:t>Explaining Conditional Constructs like if-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else ,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nested if-else  and switch case ?</w:t>
      </w:r>
    </w:p>
    <w:p w14:paraId="2C80A19E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29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Loops lik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While ,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do while , For loop and foreach loop ?</w:t>
      </w:r>
    </w:p>
    <w:p w14:paraId="5DC4F600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0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Jump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Statemenst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 xml:space="preserve">like 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Goto</w:t>
      </w:r>
      <w:proofErr w:type="spellEnd"/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, break ,continue statement as well as return keyword .</w:t>
      </w:r>
    </w:p>
    <w:p w14:paraId="681E4267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1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are the clas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members ?</w:t>
      </w:r>
      <w:proofErr w:type="gramEnd"/>
    </w:p>
    <w:p w14:paraId="6BE6528A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2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are acces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specifier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How may access specifiers ar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there ?</w:t>
      </w:r>
      <w:proofErr w:type="gramEnd"/>
    </w:p>
    <w:p w14:paraId="7DF97243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3</w:t>
      </w:r>
      <w:r w:rsidRPr="00EE73F8">
        <w:rPr>
          <w:rFonts w:ascii="Times New Roman" w:hAnsi="Times New Roman" w:cs="Times New Roman"/>
          <w:sz w:val="28"/>
          <w:szCs w:val="28"/>
        </w:rPr>
        <w:tab/>
        <w:t>What are methods and convention for methods naming?</w:t>
      </w:r>
    </w:p>
    <w:p w14:paraId="65A1778A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4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importance of Parameterize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Methods ?</w:t>
      </w:r>
      <w:proofErr w:type="gramEnd"/>
    </w:p>
    <w:p w14:paraId="7E73C511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5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call by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value ,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call by reference and call by output ?</w:t>
      </w:r>
    </w:p>
    <w:p w14:paraId="3A5C1882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6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Optional and Name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rguments ?</w:t>
      </w:r>
      <w:proofErr w:type="gramEnd"/>
    </w:p>
    <w:p w14:paraId="7A250C77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7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Recursion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And it's advantages?</w:t>
      </w:r>
    </w:p>
    <w:p w14:paraId="7A5C17E1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8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static </w:t>
      </w:r>
      <w:proofErr w:type="spellStart"/>
      <w:proofErr w:type="gramStart"/>
      <w:r w:rsidRPr="00EE73F8">
        <w:rPr>
          <w:rFonts w:ascii="Times New Roman" w:hAnsi="Times New Roman" w:cs="Times New Roman"/>
          <w:sz w:val="28"/>
          <w:szCs w:val="28"/>
        </w:rPr>
        <w:t>attributes,static</w:t>
      </w:r>
      <w:proofErr w:type="spellEnd"/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methods and static class?</w:t>
      </w:r>
    </w:p>
    <w:p w14:paraId="3A0D0D3F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39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nstructor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Types of Constructors like </w:t>
      </w:r>
      <w:proofErr w:type="spellStart"/>
      <w:proofErr w:type="gramStart"/>
      <w:r w:rsidRPr="00EE73F8">
        <w:rPr>
          <w:rFonts w:ascii="Times New Roman" w:hAnsi="Times New Roman" w:cs="Times New Roman"/>
          <w:sz w:val="28"/>
          <w:szCs w:val="28"/>
        </w:rPr>
        <w:t>static,private</w:t>
      </w:r>
      <w:proofErr w:type="spellEnd"/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and instance ? Constructors with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parameter ?</w:t>
      </w:r>
      <w:proofErr w:type="gramEnd"/>
    </w:p>
    <w:p w14:paraId="21C20321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0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Destructors ?</w:t>
      </w:r>
      <w:proofErr w:type="gramEnd"/>
    </w:p>
    <w:p w14:paraId="2AFEC947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1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Garbage Collection and it's Process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working ?</w:t>
      </w:r>
      <w:proofErr w:type="gramEnd"/>
    </w:p>
    <w:p w14:paraId="0B7C7CCB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2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Finalize(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>) and Dispose() methods in Garbage Collection class?</w:t>
      </w:r>
    </w:p>
    <w:p w14:paraId="41CC1C9C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3</w:t>
      </w:r>
      <w:r w:rsidRPr="00EE73F8">
        <w:rPr>
          <w:rFonts w:ascii="Times New Roman" w:hAnsi="Times New Roman" w:cs="Times New Roman"/>
          <w:sz w:val="28"/>
          <w:szCs w:val="28"/>
        </w:rPr>
        <w:tab/>
        <w:t>Explain Properties in C#?</w:t>
      </w:r>
    </w:p>
    <w:p w14:paraId="4E727499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lastRenderedPageBreak/>
        <w:t>44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Structure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 Difference between Structure and Class?</w:t>
      </w:r>
    </w:p>
    <w:p w14:paraId="17EFE8F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5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Enumerations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it's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usage with examples?</w:t>
      </w:r>
    </w:p>
    <w:p w14:paraId="69C8842C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6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Array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it's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Implementation in one dimensional and two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dimensional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Copy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array ?</w:t>
      </w:r>
      <w:proofErr w:type="gramEnd"/>
    </w:p>
    <w:p w14:paraId="4C837A47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7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Param Arrays and Jagged Array? Passing array a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parameter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Passing array by ref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keyword ?</w:t>
      </w:r>
      <w:proofErr w:type="gramEnd"/>
    </w:p>
    <w:p w14:paraId="6AF6DE0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8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Array Class with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it's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properties like </w:t>
      </w:r>
      <w:proofErr w:type="spellStart"/>
      <w:proofErr w:type="gramStart"/>
      <w:r w:rsidRPr="00EE73F8">
        <w:rPr>
          <w:rFonts w:ascii="Times New Roman" w:hAnsi="Times New Roman" w:cs="Times New Roman"/>
          <w:sz w:val="28"/>
          <w:szCs w:val="28"/>
        </w:rPr>
        <w:t>Length,Rank</w:t>
      </w:r>
      <w:proofErr w:type="spellEnd"/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etc and also methods like Sort, Clear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GetLength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?</w:t>
      </w:r>
    </w:p>
    <w:p w14:paraId="1BB032B2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49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ollections ?</w:t>
      </w:r>
      <w:proofErr w:type="gramEnd"/>
    </w:p>
    <w:p w14:paraId="5195983A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0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Generic Class in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#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Advantage of Generic Class?</w:t>
      </w:r>
    </w:p>
    <w:p w14:paraId="72FDC06F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1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types of Collections like generic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 xml:space="preserve">non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generic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?</w:t>
      </w:r>
      <w:proofErr w:type="gramEnd"/>
    </w:p>
    <w:p w14:paraId="0BCC5A96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2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working of </w:t>
      </w:r>
      <w:proofErr w:type="spellStart"/>
      <w:proofErr w:type="gramStart"/>
      <w:r w:rsidRPr="00EE73F8">
        <w:rPr>
          <w:rFonts w:ascii="Times New Roman" w:hAnsi="Times New Roman" w:cs="Times New Roman"/>
          <w:sz w:val="28"/>
          <w:szCs w:val="28"/>
        </w:rPr>
        <w:t>ArrayList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,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List,Stack,Queue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and Dictionary collections with generic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non generic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?</w:t>
      </w:r>
    </w:p>
    <w:p w14:paraId="39BBF480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3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Inheritance and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implementation ?</w:t>
      </w:r>
      <w:proofErr w:type="gramEnd"/>
    </w:p>
    <w:p w14:paraId="7A9F9B5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4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abstract class and abstract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methods ?</w:t>
      </w:r>
      <w:proofErr w:type="gramEnd"/>
    </w:p>
    <w:p w14:paraId="5816D4A2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5</w:t>
      </w:r>
      <w:r w:rsidRPr="00EE73F8">
        <w:rPr>
          <w:rFonts w:ascii="Times New Roman" w:hAnsi="Times New Roman" w:cs="Times New Roman"/>
          <w:sz w:val="28"/>
          <w:szCs w:val="28"/>
        </w:rPr>
        <w:tab/>
        <w:t>Explain the sealed classes?</w:t>
      </w:r>
    </w:p>
    <w:p w14:paraId="7EE83313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6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th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interfaces ?</w:t>
      </w:r>
      <w:proofErr w:type="gramEnd"/>
    </w:p>
    <w:p w14:paraId="2CFC5325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7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 base clas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initialization ?</w:t>
      </w:r>
      <w:proofErr w:type="gramEnd"/>
    </w:p>
    <w:p w14:paraId="670E7400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8</w:t>
      </w:r>
      <w:r w:rsidRPr="00EE73F8">
        <w:rPr>
          <w:rFonts w:ascii="Times New Roman" w:hAnsi="Times New Roman" w:cs="Times New Roman"/>
          <w:sz w:val="28"/>
          <w:szCs w:val="28"/>
        </w:rPr>
        <w:tab/>
        <w:t>What is Polymorphism?</w:t>
      </w:r>
    </w:p>
    <w:p w14:paraId="308521BB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59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Implementing function overloading, operator overloading and constructor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overloading ?</w:t>
      </w:r>
      <w:proofErr w:type="gramEnd"/>
    </w:p>
    <w:p w14:paraId="7E6BD4D4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0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Implementing function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overriding ?</w:t>
      </w:r>
      <w:proofErr w:type="gramEnd"/>
    </w:p>
    <w:p w14:paraId="09D0B750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1</w:t>
      </w:r>
      <w:r w:rsidRPr="00EE73F8">
        <w:rPr>
          <w:rFonts w:ascii="Times New Roman" w:hAnsi="Times New Roman" w:cs="Times New Roman"/>
          <w:sz w:val="28"/>
          <w:szCs w:val="28"/>
        </w:rPr>
        <w:tab/>
        <w:t>Reading and writing the text file by using File class?</w:t>
      </w:r>
    </w:p>
    <w:p w14:paraId="271539ED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2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Reading and Writing the text files by using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FileStream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EE73F8">
        <w:rPr>
          <w:rFonts w:ascii="Times New Roman" w:hAnsi="Times New Roman" w:cs="Times New Roman"/>
          <w:sz w:val="28"/>
          <w:szCs w:val="28"/>
        </w:rPr>
        <w:t>class,StreamReader</w:t>
      </w:r>
      <w:proofErr w:type="spellEnd"/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StreamWriter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>.</w:t>
      </w:r>
    </w:p>
    <w:p w14:paraId="745C05F9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3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Creating Directory and Creating files by using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DirectoryInfo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FileInfo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classes.</w:t>
      </w:r>
    </w:p>
    <w:p w14:paraId="095E093D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4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Fetching Directory and File details by using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DirectoryInfo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EE73F8">
        <w:rPr>
          <w:rFonts w:ascii="Times New Roman" w:hAnsi="Times New Roman" w:cs="Times New Roman"/>
          <w:sz w:val="28"/>
          <w:szCs w:val="28"/>
        </w:rPr>
        <w:t>FileInfo</w:t>
      </w:r>
      <w:proofErr w:type="spellEnd"/>
      <w:r w:rsidRPr="00EE73F8">
        <w:rPr>
          <w:rFonts w:ascii="Times New Roman" w:hAnsi="Times New Roman" w:cs="Times New Roman"/>
          <w:sz w:val="28"/>
          <w:szCs w:val="28"/>
        </w:rPr>
        <w:t xml:space="preserve"> classes.</w:t>
      </w:r>
    </w:p>
    <w:p w14:paraId="77950C4C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5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ception handling by using </w:t>
      </w:r>
      <w:proofErr w:type="spellStart"/>
      <w:proofErr w:type="gramStart"/>
      <w:r w:rsidRPr="00EE73F8">
        <w:rPr>
          <w:rFonts w:ascii="Times New Roman" w:hAnsi="Times New Roman" w:cs="Times New Roman"/>
          <w:sz w:val="28"/>
          <w:szCs w:val="28"/>
        </w:rPr>
        <w:t>try,catch</w:t>
      </w:r>
      <w:proofErr w:type="spellEnd"/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and finally .</w:t>
      </w:r>
    </w:p>
    <w:p w14:paraId="2C05C715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lastRenderedPageBreak/>
        <w:t>66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System Exceptions and Application Exceptions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handling .</w:t>
      </w:r>
      <w:proofErr w:type="gramEnd"/>
    </w:p>
    <w:p w14:paraId="74B333B0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7</w:t>
      </w:r>
      <w:r w:rsidRPr="00EE73F8">
        <w:rPr>
          <w:rFonts w:ascii="Times New Roman" w:hAnsi="Times New Roman" w:cs="Times New Roman"/>
          <w:sz w:val="28"/>
          <w:szCs w:val="28"/>
        </w:rPr>
        <w:tab/>
        <w:t>Creating application exception and throwing it.</w:t>
      </w:r>
    </w:p>
    <w:p w14:paraId="19D2D695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8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Threads in C# like single thread and multi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thread ?</w:t>
      </w:r>
      <w:proofErr w:type="gramEnd"/>
    </w:p>
    <w:p w14:paraId="487EDE7B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69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Creating single thread and multi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thread ?</w:t>
      </w:r>
      <w:proofErr w:type="gramEnd"/>
    </w:p>
    <w:p w14:paraId="4629F20B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70</w:t>
      </w:r>
      <w:r w:rsidRPr="00EE73F8">
        <w:rPr>
          <w:rFonts w:ascii="Times New Roman" w:hAnsi="Times New Roman" w:cs="Times New Roman"/>
          <w:sz w:val="28"/>
          <w:szCs w:val="28"/>
        </w:rPr>
        <w:tab/>
        <w:t>Implementing Thread methods like Start(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),Sleep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>(0,Abort() .</w:t>
      </w:r>
    </w:p>
    <w:p w14:paraId="52377646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71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What is Thread Life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Cycle ?</w:t>
      </w:r>
      <w:proofErr w:type="gramEnd"/>
    </w:p>
    <w:p w14:paraId="34C132F2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72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Synchroniz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threads ?</w:t>
      </w:r>
      <w:proofErr w:type="gramEnd"/>
    </w:p>
    <w:p w14:paraId="72CC4DBF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73</w:t>
      </w:r>
      <w:r w:rsidRPr="00EE73F8">
        <w:rPr>
          <w:rFonts w:ascii="Times New Roman" w:hAnsi="Times New Roman" w:cs="Times New Roman"/>
          <w:sz w:val="28"/>
          <w:szCs w:val="28"/>
        </w:rPr>
        <w:tab/>
        <w:t xml:space="preserve">Explaining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Delegates ?</w:t>
      </w:r>
      <w:proofErr w:type="gramEnd"/>
      <w:r w:rsidRPr="00EE73F8">
        <w:rPr>
          <w:rFonts w:ascii="Times New Roman" w:hAnsi="Times New Roman" w:cs="Times New Roman"/>
          <w:sz w:val="28"/>
          <w:szCs w:val="28"/>
        </w:rPr>
        <w:t xml:space="preserve"> Types of </w:t>
      </w:r>
      <w:proofErr w:type="gramStart"/>
      <w:r w:rsidRPr="00EE73F8">
        <w:rPr>
          <w:rFonts w:ascii="Times New Roman" w:hAnsi="Times New Roman" w:cs="Times New Roman"/>
          <w:sz w:val="28"/>
          <w:szCs w:val="28"/>
        </w:rPr>
        <w:t>Delegates ?</w:t>
      </w:r>
      <w:proofErr w:type="gramEnd"/>
    </w:p>
    <w:p w14:paraId="22CF7E71" w14:textId="77777777" w:rsidR="00E05C0C" w:rsidRPr="00EE73F8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74</w:t>
      </w:r>
      <w:r w:rsidRPr="00EE73F8">
        <w:rPr>
          <w:rFonts w:ascii="Times New Roman" w:hAnsi="Times New Roman" w:cs="Times New Roman"/>
          <w:sz w:val="28"/>
          <w:szCs w:val="28"/>
        </w:rPr>
        <w:tab/>
        <w:t>Working with Events in C#?</w:t>
      </w:r>
    </w:p>
    <w:p w14:paraId="0D3277D1" w14:textId="77777777" w:rsidR="00E05C0C" w:rsidRPr="007E591F" w:rsidRDefault="00E05C0C" w:rsidP="00E05C0C">
      <w:pPr>
        <w:rPr>
          <w:rFonts w:ascii="Times New Roman" w:hAnsi="Times New Roman" w:cs="Times New Roman"/>
          <w:sz w:val="28"/>
          <w:szCs w:val="28"/>
        </w:rPr>
      </w:pPr>
      <w:r w:rsidRPr="00EE73F8">
        <w:rPr>
          <w:rFonts w:ascii="Times New Roman" w:hAnsi="Times New Roman" w:cs="Times New Roman"/>
          <w:sz w:val="28"/>
          <w:szCs w:val="28"/>
        </w:rPr>
        <w:t>75</w:t>
      </w:r>
      <w:r w:rsidRPr="00EE73F8">
        <w:rPr>
          <w:rFonts w:ascii="Times New Roman" w:hAnsi="Times New Roman" w:cs="Times New Roman"/>
          <w:sz w:val="28"/>
          <w:szCs w:val="28"/>
        </w:rPr>
        <w:tab/>
        <w:t>What are attribute and reflections in C#?</w:t>
      </w:r>
    </w:p>
    <w:p w14:paraId="7EEF2EA6" w14:textId="77777777" w:rsidR="00874E89" w:rsidRDefault="00874E89">
      <w:bookmarkStart w:id="0" w:name="_GoBack"/>
      <w:bookmarkEnd w:id="0"/>
    </w:p>
    <w:sectPr w:rsidR="00874E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TM0BVLmppZmlko6SsGpxcWZ+XkgBYa1AG7SnA8sAAAA"/>
  </w:docVars>
  <w:rsids>
    <w:rsidRoot w:val="00E05C0C"/>
    <w:rsid w:val="00874E89"/>
    <w:rsid w:val="00C24105"/>
    <w:rsid w:val="00E05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436CD"/>
  <w15:chartTrackingRefBased/>
  <w15:docId w15:val="{1EE1C18B-D14B-459A-A62F-8291FF9CF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C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1</cp:revision>
  <dcterms:created xsi:type="dcterms:W3CDTF">2020-01-21T04:55:00Z</dcterms:created>
  <dcterms:modified xsi:type="dcterms:W3CDTF">2020-01-21T05:21:00Z</dcterms:modified>
</cp:coreProperties>
</file>